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2AB22" w14:textId="714D46CC" w:rsidR="00AD6E08" w:rsidRDefault="007C5452" w:rsidP="00AD6E08">
      <w:pPr>
        <w:pStyle w:val="Heading1"/>
        <w:spacing w:before="120" w:after="120"/>
      </w:pPr>
      <w:r>
        <w:t xml:space="preserve">Starter </w:t>
      </w:r>
      <w:r w:rsidR="00AD6E08">
        <w:t>Activity One</w:t>
      </w:r>
    </w:p>
    <w:p w14:paraId="3CA1E484" w14:textId="51CC8180" w:rsidR="00883301" w:rsidRDefault="00883301" w:rsidP="00883301">
      <w:r>
        <w:t>Write down as many indigenous foods as you can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883301" w14:paraId="3B783EED" w14:textId="77777777" w:rsidTr="00883301">
        <w:tc>
          <w:tcPr>
            <w:tcW w:w="5097" w:type="dxa"/>
            <w:shd w:val="clear" w:color="auto" w:fill="FFCCCC"/>
          </w:tcPr>
          <w:p w14:paraId="7A4620FF" w14:textId="60DF6116" w:rsidR="00883301" w:rsidRPr="00883301" w:rsidRDefault="00883301" w:rsidP="00883301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3301">
              <w:rPr>
                <w:rFonts w:ascii="Arial" w:hAnsi="Arial" w:cs="Arial"/>
                <w:b/>
                <w:bCs/>
                <w:sz w:val="20"/>
                <w:szCs w:val="20"/>
              </w:rPr>
              <w:t>Animal Sources</w:t>
            </w:r>
          </w:p>
        </w:tc>
        <w:tc>
          <w:tcPr>
            <w:tcW w:w="5097" w:type="dxa"/>
            <w:shd w:val="clear" w:color="auto" w:fill="FFCCCC"/>
          </w:tcPr>
          <w:p w14:paraId="6F6CC96D" w14:textId="1CCA6673" w:rsidR="00883301" w:rsidRPr="00883301" w:rsidRDefault="00883301" w:rsidP="00883301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3301">
              <w:rPr>
                <w:rFonts w:ascii="Arial" w:hAnsi="Arial" w:cs="Arial"/>
                <w:b/>
                <w:bCs/>
                <w:sz w:val="20"/>
                <w:szCs w:val="20"/>
              </w:rPr>
              <w:t>Plant Sources</w:t>
            </w:r>
          </w:p>
        </w:tc>
      </w:tr>
      <w:tr w:rsidR="00883301" w14:paraId="1CD00811" w14:textId="77777777" w:rsidTr="00883301">
        <w:trPr>
          <w:trHeight w:val="13027"/>
        </w:trPr>
        <w:tc>
          <w:tcPr>
            <w:tcW w:w="5097" w:type="dxa"/>
          </w:tcPr>
          <w:p w14:paraId="0F12EC55" w14:textId="77777777" w:rsidR="00883301" w:rsidRPr="00883301" w:rsidRDefault="00883301" w:rsidP="00883301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97" w:type="dxa"/>
          </w:tcPr>
          <w:p w14:paraId="6401315F" w14:textId="77777777" w:rsidR="00883301" w:rsidRPr="00883301" w:rsidRDefault="00883301" w:rsidP="00883301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D90ED48" w14:textId="77777777" w:rsidR="00883301" w:rsidRPr="00883301" w:rsidRDefault="00883301" w:rsidP="00883301"/>
    <w:sectPr w:rsidR="00883301" w:rsidRPr="00883301" w:rsidSect="00260855">
      <w:headerReference w:type="default" r:id="rId8"/>
      <w:footerReference w:type="default" r:id="rId9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8FACD" w14:textId="77777777" w:rsidR="00985EDB" w:rsidRDefault="00985EDB" w:rsidP="00985EDB">
      <w:pPr>
        <w:spacing w:before="0" w:after="0" w:line="240" w:lineRule="auto"/>
      </w:pPr>
      <w:r>
        <w:separator/>
      </w:r>
    </w:p>
  </w:endnote>
  <w:endnote w:type="continuationSeparator" w:id="0">
    <w:p w14:paraId="48B6A4F1" w14:textId="77777777" w:rsidR="00985EDB" w:rsidRDefault="00985EDB" w:rsidP="00985ED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BA6CB" w14:textId="425757C2" w:rsidR="00985EDB" w:rsidRPr="00985EDB" w:rsidRDefault="00985EDB" w:rsidP="00985EDB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29058" w14:textId="77777777" w:rsidR="00985EDB" w:rsidRDefault="00985EDB" w:rsidP="00985EDB">
      <w:pPr>
        <w:spacing w:before="0" w:after="0" w:line="240" w:lineRule="auto"/>
      </w:pPr>
      <w:r>
        <w:separator/>
      </w:r>
    </w:p>
  </w:footnote>
  <w:footnote w:type="continuationSeparator" w:id="0">
    <w:p w14:paraId="502E7137" w14:textId="77777777" w:rsidR="00985EDB" w:rsidRDefault="00985EDB" w:rsidP="00985ED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F79CE" w14:textId="416C6E22" w:rsidR="00985EDB" w:rsidRPr="00985EDB" w:rsidRDefault="00985EDB" w:rsidP="00985EDB">
    <w:pPr>
      <w:pStyle w:val="Header"/>
      <w:jc w:val="right"/>
      <w:rPr>
        <w:lang w:val="en-US"/>
      </w:rPr>
    </w:pPr>
    <w:r>
      <w:rPr>
        <w:lang w:val="en-US"/>
      </w:rPr>
      <w:t xml:space="preserve">Unit 1 – </w:t>
    </w:r>
    <w:r w:rsidR="00260855">
      <w:rPr>
        <w:lang w:val="en-US"/>
      </w:rPr>
      <w:t xml:space="preserve">Outcome </w:t>
    </w:r>
    <w:r w:rsidR="00E674B3">
      <w:rPr>
        <w:lang w:val="en-US"/>
      </w:rPr>
      <w:t>2</w:t>
    </w:r>
    <w:r w:rsidR="00260855">
      <w:rPr>
        <w:lang w:val="en-US"/>
      </w:rPr>
      <w:t xml:space="preserve"> - </w:t>
    </w:r>
    <w:r>
      <w:rPr>
        <w:lang w:val="en-US"/>
      </w:rPr>
      <w:t xml:space="preserve">Topic </w:t>
    </w:r>
    <w:r w:rsidR="00F91F42">
      <w:rPr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13527"/>
    <w:multiLevelType w:val="hybridMultilevel"/>
    <w:tmpl w:val="C3FAD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107A4"/>
    <w:multiLevelType w:val="hybridMultilevel"/>
    <w:tmpl w:val="FB1621F8"/>
    <w:lvl w:ilvl="0" w:tplc="D90AE22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855E1"/>
    <w:multiLevelType w:val="hybridMultilevel"/>
    <w:tmpl w:val="3A3A17DC"/>
    <w:lvl w:ilvl="0" w:tplc="645464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1A2355"/>
    <w:multiLevelType w:val="hybridMultilevel"/>
    <w:tmpl w:val="3A3A17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690826"/>
    <w:multiLevelType w:val="hybridMultilevel"/>
    <w:tmpl w:val="98628520"/>
    <w:lvl w:ilvl="0" w:tplc="8A207B3A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DD7C45"/>
    <w:multiLevelType w:val="hybridMultilevel"/>
    <w:tmpl w:val="3A3A17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B6781E"/>
    <w:multiLevelType w:val="hybridMultilevel"/>
    <w:tmpl w:val="E572C7EE"/>
    <w:lvl w:ilvl="0" w:tplc="9CB65F9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70C0"/>
        <w:u w:val="singl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71B70"/>
    <w:multiLevelType w:val="hybridMultilevel"/>
    <w:tmpl w:val="20B8B812"/>
    <w:lvl w:ilvl="0" w:tplc="84ECE0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645900"/>
    <w:multiLevelType w:val="hybridMultilevel"/>
    <w:tmpl w:val="53485B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60E3CC7"/>
    <w:multiLevelType w:val="hybridMultilevel"/>
    <w:tmpl w:val="20B8B81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A315D26"/>
    <w:multiLevelType w:val="hybridMultilevel"/>
    <w:tmpl w:val="20B8B81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0851726"/>
    <w:multiLevelType w:val="hybridMultilevel"/>
    <w:tmpl w:val="20B8B81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892A92"/>
    <w:multiLevelType w:val="hybridMultilevel"/>
    <w:tmpl w:val="B096F2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1513ED"/>
    <w:multiLevelType w:val="hybridMultilevel"/>
    <w:tmpl w:val="41584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AF13FB"/>
    <w:multiLevelType w:val="hybridMultilevel"/>
    <w:tmpl w:val="7C50A1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92D1493"/>
    <w:multiLevelType w:val="hybridMultilevel"/>
    <w:tmpl w:val="3A3A17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5A0D35"/>
    <w:multiLevelType w:val="hybridMultilevel"/>
    <w:tmpl w:val="9A8A0F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206502"/>
    <w:multiLevelType w:val="multilevel"/>
    <w:tmpl w:val="B59EF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9755503">
    <w:abstractNumId w:val="4"/>
  </w:num>
  <w:num w:numId="2" w16cid:durableId="1775860332">
    <w:abstractNumId w:val="7"/>
  </w:num>
  <w:num w:numId="3" w16cid:durableId="1156190957">
    <w:abstractNumId w:val="10"/>
  </w:num>
  <w:num w:numId="4" w16cid:durableId="1512144667">
    <w:abstractNumId w:val="16"/>
  </w:num>
  <w:num w:numId="5" w16cid:durableId="1222208725">
    <w:abstractNumId w:val="11"/>
  </w:num>
  <w:num w:numId="6" w16cid:durableId="1721435749">
    <w:abstractNumId w:val="9"/>
  </w:num>
  <w:num w:numId="7" w16cid:durableId="859667178">
    <w:abstractNumId w:val="2"/>
  </w:num>
  <w:num w:numId="8" w16cid:durableId="1755203490">
    <w:abstractNumId w:val="6"/>
  </w:num>
  <w:num w:numId="9" w16cid:durableId="868025453">
    <w:abstractNumId w:val="5"/>
  </w:num>
  <w:num w:numId="10" w16cid:durableId="538008962">
    <w:abstractNumId w:val="3"/>
  </w:num>
  <w:num w:numId="11" w16cid:durableId="1856993809">
    <w:abstractNumId w:val="15"/>
  </w:num>
  <w:num w:numId="12" w16cid:durableId="532109019">
    <w:abstractNumId w:val="8"/>
  </w:num>
  <w:num w:numId="13" w16cid:durableId="1905145318">
    <w:abstractNumId w:val="1"/>
  </w:num>
  <w:num w:numId="14" w16cid:durableId="558059554">
    <w:abstractNumId w:val="12"/>
  </w:num>
  <w:num w:numId="15" w16cid:durableId="2101176974">
    <w:abstractNumId w:val="0"/>
  </w:num>
  <w:num w:numId="16" w16cid:durableId="416169930">
    <w:abstractNumId w:val="13"/>
  </w:num>
  <w:num w:numId="17" w16cid:durableId="1070687084">
    <w:abstractNumId w:val="14"/>
  </w:num>
  <w:num w:numId="18" w16cid:durableId="1982075979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q0FAIxkRJUtAAAA"/>
  </w:docVars>
  <w:rsids>
    <w:rsidRoot w:val="00FE2D2D"/>
    <w:rsid w:val="000007FB"/>
    <w:rsid w:val="000140E5"/>
    <w:rsid w:val="00016878"/>
    <w:rsid w:val="00033A1F"/>
    <w:rsid w:val="000431EF"/>
    <w:rsid w:val="0008112D"/>
    <w:rsid w:val="0009410F"/>
    <w:rsid w:val="000A0A1E"/>
    <w:rsid w:val="000B0BE1"/>
    <w:rsid w:val="000C757C"/>
    <w:rsid w:val="000E2405"/>
    <w:rsid w:val="0012461F"/>
    <w:rsid w:val="00124972"/>
    <w:rsid w:val="00126EED"/>
    <w:rsid w:val="00140E9E"/>
    <w:rsid w:val="00165FD6"/>
    <w:rsid w:val="00175D99"/>
    <w:rsid w:val="00185E6B"/>
    <w:rsid w:val="001A0C83"/>
    <w:rsid w:val="001A78D8"/>
    <w:rsid w:val="001B772F"/>
    <w:rsid w:val="001D5C9A"/>
    <w:rsid w:val="001E2566"/>
    <w:rsid w:val="00202900"/>
    <w:rsid w:val="00210250"/>
    <w:rsid w:val="00220923"/>
    <w:rsid w:val="002310BD"/>
    <w:rsid w:val="00245116"/>
    <w:rsid w:val="00247AB8"/>
    <w:rsid w:val="00254521"/>
    <w:rsid w:val="00260855"/>
    <w:rsid w:val="002877E9"/>
    <w:rsid w:val="002936D1"/>
    <w:rsid w:val="002A6FD7"/>
    <w:rsid w:val="002C1D66"/>
    <w:rsid w:val="002C3DFC"/>
    <w:rsid w:val="002E172B"/>
    <w:rsid w:val="003055AB"/>
    <w:rsid w:val="00316B19"/>
    <w:rsid w:val="00317711"/>
    <w:rsid w:val="003310F8"/>
    <w:rsid w:val="003466F6"/>
    <w:rsid w:val="003526BA"/>
    <w:rsid w:val="003532DE"/>
    <w:rsid w:val="0035494C"/>
    <w:rsid w:val="003619E2"/>
    <w:rsid w:val="00366B1F"/>
    <w:rsid w:val="00381ACD"/>
    <w:rsid w:val="00386F6C"/>
    <w:rsid w:val="003962A8"/>
    <w:rsid w:val="003A0148"/>
    <w:rsid w:val="003A443F"/>
    <w:rsid w:val="003B15E2"/>
    <w:rsid w:val="003B6181"/>
    <w:rsid w:val="003D4A84"/>
    <w:rsid w:val="003D5C98"/>
    <w:rsid w:val="003E4810"/>
    <w:rsid w:val="00402ECD"/>
    <w:rsid w:val="00427542"/>
    <w:rsid w:val="00447716"/>
    <w:rsid w:val="00455123"/>
    <w:rsid w:val="00480F5B"/>
    <w:rsid w:val="004907E5"/>
    <w:rsid w:val="004938B2"/>
    <w:rsid w:val="004945BA"/>
    <w:rsid w:val="004A2D0E"/>
    <w:rsid w:val="004D0E26"/>
    <w:rsid w:val="004F20EC"/>
    <w:rsid w:val="004F530E"/>
    <w:rsid w:val="004F57FD"/>
    <w:rsid w:val="0052352C"/>
    <w:rsid w:val="005242E8"/>
    <w:rsid w:val="00570D11"/>
    <w:rsid w:val="005870D5"/>
    <w:rsid w:val="005953EA"/>
    <w:rsid w:val="005A57FC"/>
    <w:rsid w:val="005A76A0"/>
    <w:rsid w:val="005C4D5D"/>
    <w:rsid w:val="005F4710"/>
    <w:rsid w:val="006258A5"/>
    <w:rsid w:val="00625B23"/>
    <w:rsid w:val="00634480"/>
    <w:rsid w:val="00644C92"/>
    <w:rsid w:val="00653C38"/>
    <w:rsid w:val="00664466"/>
    <w:rsid w:val="0068162D"/>
    <w:rsid w:val="006844A8"/>
    <w:rsid w:val="00694520"/>
    <w:rsid w:val="006A4A75"/>
    <w:rsid w:val="006A5D44"/>
    <w:rsid w:val="006C250A"/>
    <w:rsid w:val="00722262"/>
    <w:rsid w:val="00732BF9"/>
    <w:rsid w:val="00733E1F"/>
    <w:rsid w:val="00753BDE"/>
    <w:rsid w:val="0075451E"/>
    <w:rsid w:val="00766FF5"/>
    <w:rsid w:val="00782E72"/>
    <w:rsid w:val="007907E4"/>
    <w:rsid w:val="00795953"/>
    <w:rsid w:val="007B0C6A"/>
    <w:rsid w:val="007B4B9A"/>
    <w:rsid w:val="007C4C8E"/>
    <w:rsid w:val="007C5314"/>
    <w:rsid w:val="007C5452"/>
    <w:rsid w:val="00812C13"/>
    <w:rsid w:val="0081608F"/>
    <w:rsid w:val="00817959"/>
    <w:rsid w:val="00863DC5"/>
    <w:rsid w:val="008658F8"/>
    <w:rsid w:val="00877C46"/>
    <w:rsid w:val="0088313C"/>
    <w:rsid w:val="00883301"/>
    <w:rsid w:val="00890817"/>
    <w:rsid w:val="008A3E26"/>
    <w:rsid w:val="008B711F"/>
    <w:rsid w:val="008B77DB"/>
    <w:rsid w:val="008E6143"/>
    <w:rsid w:val="008E681F"/>
    <w:rsid w:val="008F3060"/>
    <w:rsid w:val="008F5AFE"/>
    <w:rsid w:val="00910C07"/>
    <w:rsid w:val="00930575"/>
    <w:rsid w:val="00930618"/>
    <w:rsid w:val="00964B0F"/>
    <w:rsid w:val="00985EDB"/>
    <w:rsid w:val="009A24FA"/>
    <w:rsid w:val="009B4E5A"/>
    <w:rsid w:val="009C2702"/>
    <w:rsid w:val="009F1CF1"/>
    <w:rsid w:val="009F2832"/>
    <w:rsid w:val="00A00618"/>
    <w:rsid w:val="00A4104E"/>
    <w:rsid w:val="00A42613"/>
    <w:rsid w:val="00A43276"/>
    <w:rsid w:val="00A44B11"/>
    <w:rsid w:val="00A536B0"/>
    <w:rsid w:val="00A82C3B"/>
    <w:rsid w:val="00A8712D"/>
    <w:rsid w:val="00AC0C4A"/>
    <w:rsid w:val="00AC1107"/>
    <w:rsid w:val="00AD6E08"/>
    <w:rsid w:val="00AE2214"/>
    <w:rsid w:val="00AE2876"/>
    <w:rsid w:val="00B05CC3"/>
    <w:rsid w:val="00B07410"/>
    <w:rsid w:val="00B204C5"/>
    <w:rsid w:val="00B35EA6"/>
    <w:rsid w:val="00B37FD6"/>
    <w:rsid w:val="00B4000B"/>
    <w:rsid w:val="00B55D9F"/>
    <w:rsid w:val="00B571FC"/>
    <w:rsid w:val="00B6302F"/>
    <w:rsid w:val="00B64092"/>
    <w:rsid w:val="00B93CED"/>
    <w:rsid w:val="00B93F4E"/>
    <w:rsid w:val="00BC19E2"/>
    <w:rsid w:val="00BD6E4A"/>
    <w:rsid w:val="00BE2F4C"/>
    <w:rsid w:val="00C04BB2"/>
    <w:rsid w:val="00C2115A"/>
    <w:rsid w:val="00C27CCF"/>
    <w:rsid w:val="00C64379"/>
    <w:rsid w:val="00C7775C"/>
    <w:rsid w:val="00C906AD"/>
    <w:rsid w:val="00C94599"/>
    <w:rsid w:val="00CA2E80"/>
    <w:rsid w:val="00CA5F35"/>
    <w:rsid w:val="00CC13AC"/>
    <w:rsid w:val="00CE5F6D"/>
    <w:rsid w:val="00D10390"/>
    <w:rsid w:val="00D147B3"/>
    <w:rsid w:val="00D51DAA"/>
    <w:rsid w:val="00D83EDA"/>
    <w:rsid w:val="00D959EA"/>
    <w:rsid w:val="00DA4CD8"/>
    <w:rsid w:val="00DE52D4"/>
    <w:rsid w:val="00DE5935"/>
    <w:rsid w:val="00E04395"/>
    <w:rsid w:val="00E27401"/>
    <w:rsid w:val="00E303C2"/>
    <w:rsid w:val="00E40123"/>
    <w:rsid w:val="00E40676"/>
    <w:rsid w:val="00E674B3"/>
    <w:rsid w:val="00E71046"/>
    <w:rsid w:val="00E770CC"/>
    <w:rsid w:val="00EB108A"/>
    <w:rsid w:val="00EB58AE"/>
    <w:rsid w:val="00ED2331"/>
    <w:rsid w:val="00EE09BB"/>
    <w:rsid w:val="00EE3838"/>
    <w:rsid w:val="00EF32FA"/>
    <w:rsid w:val="00F00525"/>
    <w:rsid w:val="00F1644E"/>
    <w:rsid w:val="00F17A98"/>
    <w:rsid w:val="00F60EE0"/>
    <w:rsid w:val="00F6122A"/>
    <w:rsid w:val="00F82404"/>
    <w:rsid w:val="00F86EF0"/>
    <w:rsid w:val="00F91F42"/>
    <w:rsid w:val="00FA04D0"/>
    <w:rsid w:val="00FB05A9"/>
    <w:rsid w:val="00FC7F07"/>
    <w:rsid w:val="00FE2D2D"/>
    <w:rsid w:val="00FE6AB4"/>
    <w:rsid w:val="00FF0891"/>
    <w:rsid w:val="00FF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8E6143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85EDB"/>
    <w:pPr>
      <w:keepNext/>
      <w:keepLines/>
      <w:outlineLvl w:val="1"/>
    </w:pPr>
    <w:rPr>
      <w:rFonts w:eastAsiaTheme="majorEastAsia" w:cstheme="majorBidi"/>
      <w:b/>
      <w:bCs/>
      <w:color w:val="C00000"/>
      <w:sz w:val="24"/>
      <w:szCs w:val="20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E6143"/>
    <w:pPr>
      <w:keepNext/>
      <w:keepLines/>
      <w:outlineLvl w:val="2"/>
    </w:pPr>
    <w:rPr>
      <w:rFonts w:eastAsiaTheme="majorEastAsia" w:cstheme="majorBidi"/>
      <w:b/>
      <w:color w:val="C0000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6143"/>
    <w:rPr>
      <w:rFonts w:eastAsiaTheme="majorEastAsia" w:cstheme="majorBidi"/>
      <w:b/>
      <w:color w:val="C0000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85EDB"/>
    <w:rPr>
      <w:rFonts w:eastAsiaTheme="majorEastAsia" w:cstheme="majorBidi"/>
      <w:b/>
      <w:bCs/>
      <w:color w:val="C00000"/>
      <w:sz w:val="24"/>
      <w:szCs w:val="20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E6143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6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44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4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44E"/>
    <w:rPr>
      <w:b/>
      <w:bCs/>
      <w:szCs w:val="20"/>
    </w:rPr>
  </w:style>
  <w:style w:type="paragraph" w:styleId="Revision">
    <w:name w:val="Revision"/>
    <w:hidden/>
    <w:uiPriority w:val="99"/>
    <w:semiHidden/>
    <w:rsid w:val="00F1644E"/>
    <w:pPr>
      <w:spacing w:before="0"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B204C5"/>
    <w:rPr>
      <w:i/>
      <w:iCs/>
      <w:color w:val="404040" w:themeColor="text1" w:themeTint="BF"/>
    </w:rPr>
  </w:style>
  <w:style w:type="character" w:customStyle="1" w:styleId="mw-headline">
    <w:name w:val="mw-headline"/>
    <w:basedOn w:val="DefaultParagraphFont"/>
    <w:rsid w:val="0052352C"/>
  </w:style>
  <w:style w:type="paragraph" w:styleId="NormalWeb">
    <w:name w:val="Normal (Web)"/>
    <w:basedOn w:val="Normal"/>
    <w:uiPriority w:val="99"/>
    <w:unhideWhenUsed/>
    <w:rsid w:val="009C2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5953EA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ED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EDB"/>
  </w:style>
  <w:style w:type="paragraph" w:styleId="Footer">
    <w:name w:val="footer"/>
    <w:basedOn w:val="Normal"/>
    <w:link w:val="FooterChar"/>
    <w:uiPriority w:val="99"/>
    <w:unhideWhenUsed/>
    <w:rsid w:val="00985ED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EDB"/>
  </w:style>
  <w:style w:type="paragraph" w:styleId="Bibliography">
    <w:name w:val="Bibliography"/>
    <w:basedOn w:val="Normal"/>
    <w:next w:val="Normal"/>
    <w:uiPriority w:val="37"/>
    <w:unhideWhenUsed/>
    <w:rsid w:val="00570D11"/>
    <w:pPr>
      <w:spacing w:before="0" w:after="160" w:line="259" w:lineRule="auto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ei02</b:Tag>
    <b:SourceType>InternetSite</b:SourceType>
    <b:Guid>{DAA8662B-1E6E-4CCD-99EB-C053E305498C}</b:Guid>
    <b:Title>The Flavour of the Silk Road</b:Title>
    <b:InternetSiteTitle>Washington Post</b:InternetSiteTitle>
    <b:Year>2002</b:Year>
    <b:Month>June</b:Month>
    <b:Day>26</b:Day>
    <b:URL>https://www.washingtonpost.com/archive/lifestyle/food/2002/06/26/the-flavor-of-the-silk-road/b78111a7-f974-4816-90fd-68cce1125c0a/</b:URL>
    <b:Author>
      <b:Author>
        <b:NameList>
          <b:Person>
            <b:Last>Weinraub</b:Last>
            <b:First>Judith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8D8013FB-C58D-485B-8D71-AF7A732B4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2</cp:revision>
  <dcterms:created xsi:type="dcterms:W3CDTF">2022-10-31T04:02:00Z</dcterms:created>
  <dcterms:modified xsi:type="dcterms:W3CDTF">2022-10-31T04:02:00Z</dcterms:modified>
</cp:coreProperties>
</file>